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John Adebayo</w:t>
      </w:r>
      <w:r>
        <w:br/>
      </w:r>
      <w:r>
        <w:t xml:space="preserve">123 Lagos Island, Lagos, Nigeria</w:t>
      </w:r>
      <w:r>
        <w:br/>
      </w:r>
      <w:r>
        <w:t xml:space="preserve">+234 801 2345678</w:t>
      </w:r>
      <w:r>
        <w:br/>
      </w:r>
      <w:r>
        <w:t xml:space="preserve">johndoe@email.com</w:t>
      </w:r>
    </w:p>
    <w:p>
      <w:pPr>
        <w:pStyle w:val="BodyText"/>
      </w:pPr>
      <w:r>
        <w:t xml:space="preserve">Date: April 5, 2024</w:t>
      </w:r>
    </w:p>
    <w:p>
      <w:pPr>
        <w:pStyle w:val="BodyText"/>
      </w:pPr>
      <w:r>
        <w:t xml:space="preserve">Recruitment Team</w:t>
      </w:r>
      <w:r>
        <w:br/>
      </w:r>
      <w:r>
        <w:t xml:space="preserve">XYZ Telecommunications Solutions</w:t>
      </w:r>
      <w:r>
        <w:br/>
      </w:r>
      <w:r>
        <w:t xml:space="preserve">Plot 15, Ogunlana Street</w:t>
      </w:r>
      <w:r>
        <w:br/>
      </w:r>
      <w:r>
        <w:t xml:space="preserve">Lagos, Nigeria</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interest in the Telecommunication Engineer position at XYZ Telecommunications Solutions, as advertised. With a solid foundation in telecommunications engineering and over five years of hands-on experience in Nigeria, particularly Lagos, I am eager to contribute my expertise to your organization’s mission of driving technological innovation and connectivity across the region. As a dedicated professional passionate about advancing communication infrastructure, I am confident that my technical skills, project management experience, and commitment to excellence align with the requirements of this role.</w:t>
      </w:r>
    </w:p>
    <w:p>
      <w:pPr>
        <w:pStyle w:val="BodyText"/>
      </w:pPr>
      <w:r>
        <w:t xml:space="preserve">As a Telecommunication Engineer based in Lagos, I have consistently worked on projects that address the unique challenges of Nigeria’s rapidly growing urban landscape. Lagos, being a hub for economic activity and technological advancement in West Africa, demands robust and scalable communication networks to support its population of over 21 million people. My career has focused on designing, installing, and maintaining telecommunications systems that meet these demands. Whether it is optimizing fiber-optic networks for high-speed internet access or deploying 4G/5G infrastructure to ensure seamless connectivity, I have a proven track record of delivering solutions that enhance network reliability and performance.</w:t>
      </w:r>
    </w:p>
    <w:p>
      <w:pPr>
        <w:pStyle w:val="BodyText"/>
      </w:pPr>
      <w:r>
        <w:t xml:space="preserve">In my previous role as a Telecommunication Engineer at ABC Networks Nigeria, I was responsible for overseeing the implementation of wireless communication systems across Lagos and surrounding states. This included conducting site surveys, coordinating with vendors for equipment procurement, and managing installation teams to ensure timely project delivery. One of my key achievements was leading a team to deploy a hybrid fiber-wireless network in a densely populated area of Lagos, which reduced latency by 30% and improved service quality for over 50,000 users. This project not only strengthened the company’s market position but also demonstrated my ability to solve complex technical problems under tight deadlines.</w:t>
      </w:r>
    </w:p>
    <w:p>
      <w:pPr>
        <w:pStyle w:val="BodyText"/>
      </w:pPr>
      <w:r>
        <w:t xml:space="preserve">A critical aspect of my work as a Telecommunication Engineer in Nigeria Lagos has been adapting to the dynamic regulatory and environmental conditions of the region. For instance, I have navigated challenges such as power outages, which are common in parts of Lagos, by integrating backup power solutions and optimizing network redundancy. Additionally, I have collaborated with local stakeholders to ensure compliance with Nigerian communications regulations set by the Nigerian Communications Commission (NCC). These experiences have honed my ability to balance technical precision with practical problem-solving, ensuring that projects are not only innovative but also sustainable in the long term.</w:t>
      </w:r>
    </w:p>
    <w:p>
      <w:pPr>
        <w:pStyle w:val="BodyText"/>
      </w:pPr>
      <w:r>
        <w:t xml:space="preserve">Beyond technical expertise, I bring a strong understanding of the socio-economic impact of telecommunications in Nigeria. In Lagos, where digital transformation is reshaping industries from banking to education, reliable communication infrastructure is a cornerstone of progress. My work has always prioritized the needs of end-users, whether it is enabling small businesses to access high-speed internet or supporting public services with secure data transmission systems. For example, I recently contributed to a project that provided free Wi-Fi hotspots in underserved neighborhoods of Lagos, bridging the digital divide and empowering local communities through connectivity.</w:t>
      </w:r>
    </w:p>
    <w:p>
      <w:pPr>
        <w:pStyle w:val="BodyText"/>
      </w:pPr>
      <w:r>
        <w:t xml:space="preserve">I am particularly drawn to XYZ Telecommunications Solutions because of its reputation for excellence and its commitment to pushing the boundaries of innovation in Nigeria’s telecommunications sector. Lagos, with its vibrant ecosystem of tech startups, multinational corporations, and government initiatives, offers a unique opportunity to contribute to transformative projects that shape the future of digital infrastructure. I am eager to bring my technical acumen and passion for telecommunications to your team, helping drive solutions that meet the evolving needs of Nigeria’s growing population.</w:t>
      </w:r>
    </w:p>
    <w:p>
      <w:pPr>
        <w:pStyle w:val="BodyText"/>
      </w:pPr>
      <w:r>
        <w:t xml:space="preserve">What sets me apart as a Telecommunication Engineer is my ability to combine technical expertise with a customer-centric approach. I have consistently sought feedback from clients and colleagues to refine my work, ensuring that every project aligns with both organizational goals and user expectations. My proficiency in tools such as Cisco IOS, Huawei network management systems, and Python for automation has allowed me to streamline processes and improve efficiency. Additionally, I hold certifications such as CCNA (Cisco Certified Network Associate) and CompTIA A+, which underscore my dedication to continuous learning and professional growth.</w:t>
      </w:r>
    </w:p>
    <w:p>
      <w:pPr>
        <w:pStyle w:val="BodyText"/>
      </w:pPr>
      <w:r>
        <w:t xml:space="preserve">In closing, I would like to reiterate my enthusiasm for the Telecommunication Engineer role at XYZ Telecommunications Solutions. My experience in Nigeria Lagos, coupled with my technical skills and passion for telecommunications, makes me a strong candidate for this position. I am confident that my contributions will add value to your team and help advance the company’s objectives in an industry that is pivotal to Nigeria’s development. I would welcome the opportunity to discuss how my background and aspirations align with your organization’s vision.</w:t>
      </w:r>
    </w:p>
    <w:p>
      <w:pPr>
        <w:pStyle w:val="BodyText"/>
      </w:pPr>
      <w:r>
        <w:t xml:space="preserve">Thank you for considering my application. I look forward to the possibility of contributing to XYZ Telecommunications Solutions and making a meaningful impact in Nigeria Lagos through cutting-edge telecommunications solutions.</w:t>
      </w:r>
    </w:p>
    <w:p>
      <w:pPr>
        <w:pStyle w:val="BodyText"/>
      </w:pPr>
      <w:r>
        <w:t xml:space="preserve">Sincerely,</w:t>
      </w:r>
    </w:p>
    <w:p>
      <w:pPr>
        <w:pStyle w:val="BodyText"/>
      </w:pPr>
      <w:r>
        <w:t xml:space="preserve">John Adeba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3T10:15:06Z</dcterms:created>
  <dcterms:modified xsi:type="dcterms:W3CDTF">2026-07-23T10:15:06Z</dcterms:modified>
</cp:coreProperties>
</file>

<file path=docProps/custom.xml><?xml version="1.0" encoding="utf-8"?>
<Properties xmlns="http://schemas.openxmlformats.org/officeDocument/2006/custom-properties" xmlns:vt="http://schemas.openxmlformats.org/officeDocument/2006/docPropsVTypes"/>
</file>